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38F668" w14:textId="6536CC5F" w:rsidR="005E559C" w:rsidRDefault="005E559C" w:rsidP="005E559C">
      <w:pPr>
        <w:pStyle w:val="Heading1"/>
        <w:spacing w:line="360" w:lineRule="auto"/>
        <w:jc w:val="center"/>
      </w:pPr>
      <w:r>
        <w:t>Problem 2. Mu Online</w:t>
      </w:r>
    </w:p>
    <w:p w14:paraId="1D982159" w14:textId="77777777" w:rsidR="00D179CD" w:rsidRDefault="00D179CD" w:rsidP="00D179CD">
      <w:pPr>
        <w:spacing w:before="0" w:after="0" w:line="240" w:lineRule="auto"/>
        <w:jc w:val="center"/>
        <w:rPr>
          <w:lang w:val="bg-BG"/>
        </w:rPr>
      </w:pPr>
      <w:proofErr w:type="spellStart"/>
      <w:r w:rsidRPr="00A925BE">
        <w:rPr>
          <w:lang w:val="bg-BG"/>
        </w:rPr>
        <w:t>Problem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r>
        <w:t>exam preparation</w:t>
      </w:r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A925BE">
          <w:rPr>
            <w:rStyle w:val="InternetLink"/>
            <w:lang w:val="bg-BG"/>
          </w:rPr>
          <w:t xml:space="preserve">Fundamentals </w:t>
        </w:r>
        <w:proofErr w:type="spellStart"/>
        <w:r w:rsidRPr="00A925BE">
          <w:rPr>
            <w:rStyle w:val="InternetLink"/>
            <w:lang w:val="bg-BG"/>
          </w:rPr>
          <w:t>Course</w:t>
        </w:r>
        <w:proofErr w:type="spellEnd"/>
        <w:r w:rsidRPr="00A925BE">
          <w:rPr>
            <w:rStyle w:val="InternetLink"/>
            <w:lang w:val="bg-BG"/>
          </w:rPr>
          <w:t xml:space="preserve"> @SoftUni</w:t>
        </w:r>
      </w:hyperlink>
      <w:r w:rsidRPr="00A925BE">
        <w:rPr>
          <w:lang w:val="bg-BG"/>
        </w:rPr>
        <w:t>.</w:t>
      </w:r>
      <w:bookmarkEnd w:id="0"/>
    </w:p>
    <w:p w14:paraId="30E35DF4" w14:textId="5C85A5A2" w:rsidR="00D179CD" w:rsidRDefault="00D179CD" w:rsidP="00D179CD">
      <w:pPr>
        <w:spacing w:before="0" w:after="0" w:line="240" w:lineRule="auto"/>
        <w:jc w:val="center"/>
      </w:pPr>
      <w:proofErr w:type="spellStart"/>
      <w:r w:rsidRPr="00A925BE">
        <w:rPr>
          <w:lang w:val="bg-BG"/>
        </w:rPr>
        <w:t>Submit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you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lutions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in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SoftUni </w:t>
      </w:r>
      <w:proofErr w:type="spellStart"/>
      <w:r w:rsidRPr="00A925BE">
        <w:rPr>
          <w:lang w:val="bg-BG"/>
        </w:rPr>
        <w:t>judg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ystem</w:t>
      </w:r>
      <w:proofErr w:type="spellEnd"/>
      <w:r w:rsidRPr="00A925BE">
        <w:rPr>
          <w:lang w:val="bg-BG"/>
        </w:rPr>
        <w:t xml:space="preserve"> at </w:t>
      </w:r>
      <w:hyperlink r:id="rId9" w:anchor="1" w:history="1">
        <w:r>
          <w:rPr>
            <w:rStyle w:val="InternetLink"/>
            <w:lang w:val="bg-BG"/>
          </w:rPr>
          <w:t>https://judge.softuni.org/Contests/Practice/Index/2028#1</w:t>
        </w:r>
      </w:hyperlink>
      <w:r w:rsidRPr="00A925BE">
        <w:rPr>
          <w:lang w:val="bg-BG"/>
        </w:rPr>
        <w:t>.</w:t>
      </w:r>
    </w:p>
    <w:p w14:paraId="27D17672" w14:textId="77777777" w:rsidR="00D179CD" w:rsidRDefault="00D179CD" w:rsidP="00D179CD">
      <w:pPr>
        <w:spacing w:before="0" w:after="0" w:line="240" w:lineRule="auto"/>
        <w:jc w:val="center"/>
      </w:pPr>
    </w:p>
    <w:p w14:paraId="1A51ED65" w14:textId="13B98BD4" w:rsidR="005E559C" w:rsidRDefault="005E559C" w:rsidP="005E559C">
      <w:pPr>
        <w:spacing w:line="360" w:lineRule="auto"/>
        <w:jc w:val="both"/>
      </w:pPr>
      <w:r>
        <w:t xml:space="preserve">You have </w:t>
      </w:r>
      <w:r>
        <w:rPr>
          <w:b/>
        </w:rPr>
        <w:t>initial health 100 and initial bitcoins 0</w:t>
      </w:r>
      <w:r>
        <w:t xml:space="preserve">. You will be given </w:t>
      </w:r>
      <w:r>
        <w:rPr>
          <w:b/>
        </w:rPr>
        <w:t>a string representing the dungeon</w:t>
      </w:r>
      <w:r w:rsidR="00563FD6">
        <w:rPr>
          <w:b/>
        </w:rPr>
        <w:t>'</w:t>
      </w:r>
      <w:r>
        <w:rPr>
          <w:b/>
        </w:rPr>
        <w:t>s rooms</w:t>
      </w:r>
      <w:r>
        <w:t xml:space="preserve">. Each room is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room1|room2|room3…"</w:t>
      </w:r>
    </w:p>
    <w:p w14:paraId="540CFE9A" w14:textId="3E1E3560" w:rsidR="005E559C" w:rsidRDefault="005E559C" w:rsidP="005E559C">
      <w:pPr>
        <w:spacing w:line="360" w:lineRule="auto"/>
        <w:jc w:val="both"/>
      </w:pPr>
      <w:r>
        <w:t xml:space="preserve">Each room contains </w:t>
      </w:r>
      <w:r w:rsidR="002317EE">
        <w:rPr>
          <w:b/>
          <w:bCs/>
        </w:rPr>
        <w:t>a command</w:t>
      </w:r>
      <w:r>
        <w:t xml:space="preserve"> and a </w:t>
      </w:r>
      <w:r w:rsidRPr="002317EE">
        <w:rPr>
          <w:b/>
          <w:bCs/>
        </w:rPr>
        <w:t>number</w:t>
      </w:r>
      <w:r>
        <w:t xml:space="preserve">, separated by space. </w:t>
      </w:r>
      <w:r w:rsidR="002317EE">
        <w:t>The command can be:</w:t>
      </w:r>
    </w:p>
    <w:p w14:paraId="6ACC99D4" w14:textId="77777777" w:rsidR="002317EE" w:rsidRPr="002317EE" w:rsidRDefault="005E559C" w:rsidP="00C13992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onsolas" w:hAnsi="Consolas"/>
          <w:lang w:val="en-GB"/>
        </w:rPr>
      </w:pPr>
      <w:r w:rsidRPr="002317EE">
        <w:rPr>
          <w:rFonts w:ascii="Consolas" w:hAnsi="Consolas"/>
          <w:b/>
        </w:rPr>
        <w:t>"potion"</w:t>
      </w:r>
    </w:p>
    <w:p w14:paraId="0B6391FA" w14:textId="77777777" w:rsidR="002317EE" w:rsidRDefault="002317EE" w:rsidP="002317EE">
      <w:pPr>
        <w:pStyle w:val="ListParagraph"/>
        <w:numPr>
          <w:ilvl w:val="1"/>
          <w:numId w:val="2"/>
        </w:numPr>
        <w:spacing w:line="360" w:lineRule="auto"/>
        <w:jc w:val="both"/>
        <w:rPr>
          <w:lang w:val="en-GB"/>
        </w:rPr>
      </w:pPr>
      <w:r>
        <w:rPr>
          <w:lang w:val="en-GB"/>
        </w:rPr>
        <w:t>Y</w:t>
      </w:r>
      <w:r w:rsidR="005E559C">
        <w:rPr>
          <w:lang w:val="en-GB"/>
        </w:rPr>
        <w:t xml:space="preserve">ou are healed with the number in the second part. But your health </w:t>
      </w:r>
      <w:r w:rsidR="005E559C">
        <w:rPr>
          <w:b/>
          <w:lang w:val="en-GB"/>
        </w:rPr>
        <w:t>cannot exceed</w:t>
      </w:r>
      <w:r w:rsidR="005E559C">
        <w:rPr>
          <w:lang w:val="en-GB"/>
        </w:rPr>
        <w:t xml:space="preserve"> your </w:t>
      </w:r>
      <w:r w:rsidR="005E559C">
        <w:rPr>
          <w:b/>
          <w:lang w:val="en-GB"/>
        </w:rPr>
        <w:t>initial health (100)</w:t>
      </w:r>
      <w:r w:rsidR="005E559C">
        <w:rPr>
          <w:lang w:val="en-GB"/>
        </w:rPr>
        <w:t>.</w:t>
      </w:r>
    </w:p>
    <w:p w14:paraId="11903BA8" w14:textId="0A0C56B5" w:rsidR="005E559C" w:rsidRDefault="002317EE" w:rsidP="002317EE">
      <w:pPr>
        <w:pStyle w:val="ListParagraph"/>
        <w:numPr>
          <w:ilvl w:val="1"/>
          <w:numId w:val="2"/>
        </w:numPr>
        <w:spacing w:line="360" w:lineRule="auto"/>
        <w:jc w:val="both"/>
        <w:rPr>
          <w:lang w:val="en-GB"/>
        </w:rPr>
      </w:pPr>
      <w:r>
        <w:rPr>
          <w:lang w:val="en-GB"/>
        </w:rPr>
        <w:t>First p</w:t>
      </w:r>
      <w:r w:rsidR="005E559C">
        <w:rPr>
          <w:lang w:val="en-GB"/>
        </w:rPr>
        <w:t xml:space="preserve">rint: </w:t>
      </w:r>
      <w:r w:rsidR="005E559C">
        <w:rPr>
          <w:rFonts w:ascii="Consolas" w:hAnsi="Consolas"/>
          <w:b/>
          <w:lang w:val="en-GB"/>
        </w:rPr>
        <w:t>"You healed for {</w:t>
      </w:r>
      <w:r>
        <w:rPr>
          <w:rFonts w:ascii="Consolas" w:hAnsi="Consolas"/>
          <w:b/>
          <w:lang w:val="en-GB"/>
        </w:rPr>
        <w:t>amount</w:t>
      </w:r>
      <w:r w:rsidR="005E559C">
        <w:rPr>
          <w:rFonts w:ascii="Consolas" w:hAnsi="Consolas"/>
          <w:b/>
          <w:lang w:val="en-GB"/>
        </w:rPr>
        <w:t>} hp."</w:t>
      </w:r>
    </w:p>
    <w:p w14:paraId="654D4A1C" w14:textId="6A68CD05" w:rsidR="005E559C" w:rsidRDefault="005E559C" w:rsidP="002317EE">
      <w:pPr>
        <w:pStyle w:val="ListParagraph"/>
        <w:numPr>
          <w:ilvl w:val="1"/>
          <w:numId w:val="2"/>
        </w:numPr>
        <w:spacing w:line="360" w:lineRule="auto"/>
        <w:jc w:val="both"/>
        <w:rPr>
          <w:lang w:val="en-GB"/>
        </w:rPr>
      </w:pPr>
      <w:r>
        <w:rPr>
          <w:lang w:val="en-GB"/>
        </w:rPr>
        <w:t xml:space="preserve">After that, print your current health: </w:t>
      </w:r>
      <w:r>
        <w:rPr>
          <w:rFonts w:ascii="Consolas" w:hAnsi="Consolas"/>
          <w:b/>
          <w:lang w:val="en-GB"/>
        </w:rPr>
        <w:t>"Current health: {</w:t>
      </w:r>
      <w:r w:rsidR="002317EE">
        <w:rPr>
          <w:rFonts w:ascii="Consolas" w:hAnsi="Consolas"/>
          <w:b/>
          <w:lang w:val="en-GB"/>
        </w:rPr>
        <w:t>health</w:t>
      </w:r>
      <w:r>
        <w:rPr>
          <w:rFonts w:ascii="Consolas" w:hAnsi="Consolas"/>
          <w:b/>
          <w:lang w:val="en-GB"/>
        </w:rPr>
        <w:t>} hp."</w:t>
      </w:r>
    </w:p>
    <w:p w14:paraId="47D8F45A" w14:textId="77777777" w:rsidR="002317EE" w:rsidRPr="002317EE" w:rsidRDefault="005E559C" w:rsidP="00C13992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Consolas" w:hAnsi="Consolas"/>
        </w:rPr>
      </w:pPr>
      <w:r w:rsidRPr="002317EE">
        <w:rPr>
          <w:rFonts w:ascii="Consolas" w:hAnsi="Consolas"/>
          <w:b/>
        </w:rPr>
        <w:t>"chest"</w:t>
      </w:r>
    </w:p>
    <w:p w14:paraId="7BEB7C67" w14:textId="77777777" w:rsidR="002317EE" w:rsidRDefault="005E559C" w:rsidP="002317EE">
      <w:pPr>
        <w:pStyle w:val="ListParagraph"/>
        <w:numPr>
          <w:ilvl w:val="1"/>
          <w:numId w:val="2"/>
        </w:numPr>
        <w:spacing w:line="360" w:lineRule="auto"/>
        <w:jc w:val="both"/>
      </w:pPr>
      <w:r>
        <w:t>You've found some bitcoins, the number in the second part.</w:t>
      </w:r>
    </w:p>
    <w:p w14:paraId="61210935" w14:textId="3BAA85B9" w:rsidR="005E559C" w:rsidRDefault="005E559C" w:rsidP="002317EE">
      <w:pPr>
        <w:pStyle w:val="ListParagraph"/>
        <w:numPr>
          <w:ilvl w:val="1"/>
          <w:numId w:val="2"/>
        </w:numPr>
        <w:spacing w:line="360" w:lineRule="auto"/>
        <w:jc w:val="both"/>
      </w:pPr>
      <w:r>
        <w:t xml:space="preserve">Print: </w:t>
      </w:r>
      <w:r>
        <w:rPr>
          <w:rFonts w:ascii="Consolas" w:hAnsi="Consolas"/>
          <w:b/>
        </w:rPr>
        <w:t>"You found {</w:t>
      </w:r>
      <w:r w:rsidR="002317EE">
        <w:rPr>
          <w:rFonts w:ascii="Consolas" w:hAnsi="Consolas"/>
          <w:b/>
        </w:rPr>
        <w:t>amount</w:t>
      </w:r>
      <w:r>
        <w:rPr>
          <w:rFonts w:ascii="Consolas" w:hAnsi="Consolas"/>
          <w:b/>
        </w:rPr>
        <w:t>} bitcoins."</w:t>
      </w:r>
    </w:p>
    <w:p w14:paraId="4B6B2BD1" w14:textId="2E475AAF" w:rsidR="005E559C" w:rsidRDefault="005E559C" w:rsidP="00C13992">
      <w:pPr>
        <w:pStyle w:val="ListParagraph"/>
        <w:numPr>
          <w:ilvl w:val="0"/>
          <w:numId w:val="2"/>
        </w:numPr>
        <w:spacing w:line="360" w:lineRule="auto"/>
        <w:jc w:val="both"/>
      </w:pPr>
      <w:r>
        <w:t xml:space="preserve">In </w:t>
      </w:r>
      <w:r w:rsidRPr="00D179CD">
        <w:rPr>
          <w:b/>
          <w:bCs/>
        </w:rPr>
        <w:t>any other case</w:t>
      </w:r>
      <w:r w:rsidR="00563FD6">
        <w:rPr>
          <w:b/>
          <w:bCs/>
        </w:rPr>
        <w:t>,</w:t>
      </w:r>
      <w:r>
        <w:t xml:space="preserve"> you are </w:t>
      </w:r>
      <w:r w:rsidRPr="00D179CD">
        <w:rPr>
          <w:b/>
          <w:bCs/>
        </w:rPr>
        <w:t>facing a monster</w:t>
      </w:r>
      <w:r>
        <w:t xml:space="preserve">, </w:t>
      </w:r>
      <w:r w:rsidR="00563FD6">
        <w:t xml:space="preserve">which </w:t>
      </w:r>
      <w:r>
        <w:t xml:space="preserve">you </w:t>
      </w:r>
      <w:r w:rsidR="00563FD6">
        <w:t>will</w:t>
      </w:r>
      <w:r>
        <w:t xml:space="preserve"> </w:t>
      </w:r>
      <w:r w:rsidRPr="00D179CD">
        <w:rPr>
          <w:b/>
          <w:bCs/>
        </w:rPr>
        <w:t>fight</w:t>
      </w:r>
      <w:r>
        <w:t xml:space="preserve">. The </w:t>
      </w:r>
      <w:r w:rsidRPr="00D179CD">
        <w:rPr>
          <w:b/>
          <w:bCs/>
        </w:rPr>
        <w:t>second part of the room</w:t>
      </w:r>
      <w:r>
        <w:t xml:space="preserve"> contains the </w:t>
      </w:r>
      <w:r w:rsidRPr="00D179CD">
        <w:rPr>
          <w:b/>
          <w:bCs/>
        </w:rPr>
        <w:t>attack</w:t>
      </w:r>
      <w:r>
        <w:t xml:space="preserve"> of the monster. You should remove the monster's attack from your health. </w:t>
      </w:r>
    </w:p>
    <w:p w14:paraId="697CCA8A" w14:textId="2D796F13" w:rsidR="005E559C" w:rsidRDefault="005E559C" w:rsidP="00C13992">
      <w:pPr>
        <w:pStyle w:val="ListParagraph"/>
        <w:numPr>
          <w:ilvl w:val="1"/>
          <w:numId w:val="2"/>
        </w:numPr>
        <w:spacing w:line="360" w:lineRule="auto"/>
        <w:jc w:val="both"/>
      </w:pPr>
      <w:r>
        <w:t>If you are not dead (health &lt;= 0)</w:t>
      </w:r>
      <w:r w:rsidR="00563FD6">
        <w:t>,</w:t>
      </w:r>
      <w:r>
        <w:t xml:space="preserve"> you've slain the monster, and you should print</w:t>
      </w:r>
      <w:r w:rsidR="00563FD6">
        <w:t>:</w:t>
      </w:r>
      <w:r>
        <w:t xml:space="preserve"> </w:t>
      </w:r>
      <w:r>
        <w:rPr>
          <w:rFonts w:ascii="Consolas" w:hAnsi="Consolas"/>
          <w:b/>
        </w:rPr>
        <w:t>"You slayed {monster}."</w:t>
      </w:r>
    </w:p>
    <w:p w14:paraId="7372F343" w14:textId="47CA92BA" w:rsidR="005E559C" w:rsidRDefault="005E559C" w:rsidP="00C13992">
      <w:pPr>
        <w:pStyle w:val="ListParagraph"/>
        <w:numPr>
          <w:ilvl w:val="1"/>
          <w:numId w:val="2"/>
        </w:numPr>
        <w:spacing w:line="360" w:lineRule="auto"/>
        <w:jc w:val="both"/>
      </w:pPr>
      <w:r>
        <w:t xml:space="preserve">If you've died, print </w:t>
      </w:r>
      <w:r>
        <w:rPr>
          <w:rFonts w:ascii="Consolas" w:hAnsi="Consolas"/>
          <w:b/>
        </w:rPr>
        <w:t>"You died! Killed by {monster}."</w:t>
      </w:r>
      <w:r>
        <w:t xml:space="preserve"> and your quest is over. Print the best room you</w:t>
      </w:r>
      <w:r w:rsidR="00563FD6">
        <w:t>'</w:t>
      </w:r>
      <w:r>
        <w:t>ve</w:t>
      </w:r>
      <w:r w:rsidR="00563FD6">
        <w:t xml:space="preserve"> </w:t>
      </w:r>
      <w:r>
        <w:t xml:space="preserve">manage to reach: </w:t>
      </w:r>
      <w:r>
        <w:rPr>
          <w:rFonts w:ascii="Consolas" w:hAnsi="Consolas"/>
          <w:b/>
        </w:rPr>
        <w:t>"Best room: {room}"</w:t>
      </w:r>
    </w:p>
    <w:p w14:paraId="1BEB3718" w14:textId="72BD3986" w:rsidR="005E559C" w:rsidRDefault="005E559C" w:rsidP="005E559C">
      <w:pPr>
        <w:spacing w:line="360" w:lineRule="auto"/>
        <w:jc w:val="both"/>
      </w:pPr>
      <w:r>
        <w:t xml:space="preserve">If you managed to </w:t>
      </w:r>
      <w:r w:rsidRPr="00563FD6">
        <w:rPr>
          <w:b/>
          <w:bCs/>
        </w:rPr>
        <w:t xml:space="preserve">go </w:t>
      </w:r>
      <w:r w:rsidR="00C30DE3" w:rsidRPr="00563FD6">
        <w:rPr>
          <w:b/>
          <w:bCs/>
        </w:rPr>
        <w:t>through</w:t>
      </w:r>
      <w:r w:rsidRPr="00563FD6">
        <w:rPr>
          <w:b/>
          <w:bCs/>
        </w:rPr>
        <w:t xml:space="preserve"> all the rooms</w:t>
      </w:r>
      <w:r>
        <w:t xml:space="preserve"> in the dungeon, print on the </w:t>
      </w:r>
      <w:r w:rsidR="00563FD6">
        <w:rPr>
          <w:b/>
          <w:bCs/>
        </w:rPr>
        <w:t>following</w:t>
      </w:r>
      <w:r w:rsidRPr="00563FD6">
        <w:rPr>
          <w:b/>
          <w:bCs/>
        </w:rPr>
        <w:t xml:space="preserve"> three lines</w:t>
      </w:r>
      <w:r>
        <w:t xml:space="preserve">: </w:t>
      </w:r>
    </w:p>
    <w:p w14:paraId="5CA1F6EC" w14:textId="7BC13843" w:rsidR="00563FD6" w:rsidRDefault="005E559C" w:rsidP="005E559C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You've made it!"</w:t>
      </w:r>
    </w:p>
    <w:p w14:paraId="604874D3" w14:textId="77777777" w:rsidR="00563FD6" w:rsidRDefault="005E559C" w:rsidP="005E559C">
      <w:pPr>
        <w:spacing w:line="360" w:lineRule="auto"/>
        <w:jc w:val="both"/>
        <w:rPr>
          <w:rFonts w:cstheme="minorHAnsi"/>
          <w:lang w:val="bg-BG"/>
        </w:rPr>
      </w:pPr>
      <w:r>
        <w:rPr>
          <w:rFonts w:ascii="Consolas" w:hAnsi="Consolas"/>
          <w:b/>
        </w:rPr>
        <w:t>"Bitcoins: {bitcoins}"</w:t>
      </w:r>
    </w:p>
    <w:p w14:paraId="29AD60F9" w14:textId="56B6A5B5" w:rsidR="005E559C" w:rsidRDefault="005E559C" w:rsidP="005E559C">
      <w:pPr>
        <w:spacing w:line="360" w:lineRule="auto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Health: {health}"</w:t>
      </w:r>
    </w:p>
    <w:p w14:paraId="7B6DEE58" w14:textId="77777777" w:rsidR="005E559C" w:rsidRDefault="005E559C" w:rsidP="00E83048">
      <w:pPr>
        <w:pStyle w:val="Heading3"/>
      </w:pPr>
      <w:r>
        <w:t>Input / Constraints</w:t>
      </w:r>
    </w:p>
    <w:p w14:paraId="435DA785" w14:textId="7490DCF8" w:rsidR="005E559C" w:rsidRDefault="005E559C" w:rsidP="005E559C">
      <w:pPr>
        <w:spacing w:line="360" w:lineRule="auto"/>
        <w:jc w:val="both"/>
      </w:pPr>
      <w:r>
        <w:t xml:space="preserve">You receive a </w:t>
      </w:r>
      <w:r w:rsidRPr="00563FD6">
        <w:rPr>
          <w:b/>
          <w:bCs/>
        </w:rPr>
        <w:t>string</w:t>
      </w:r>
      <w:r>
        <w:t xml:space="preserve"> representing the dungeon</w:t>
      </w:r>
      <w:r w:rsidR="00563FD6">
        <w:t>'</w:t>
      </w:r>
      <w:r>
        <w:t xml:space="preserve">s rooms,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room1|room2|room3…"</w:t>
      </w:r>
      <w:r>
        <w:t>.</w:t>
      </w:r>
    </w:p>
    <w:p w14:paraId="7AF07566" w14:textId="77777777" w:rsidR="005E559C" w:rsidRDefault="005E559C" w:rsidP="00E83048">
      <w:pPr>
        <w:pStyle w:val="Heading3"/>
      </w:pPr>
      <w:r>
        <w:t>Output</w:t>
      </w:r>
    </w:p>
    <w:p w14:paraId="75D4D352" w14:textId="7F582BAF" w:rsidR="005E559C" w:rsidRDefault="005E559C" w:rsidP="005E559C">
      <w:pPr>
        <w:rPr>
          <w:lang w:val="bg-BG"/>
        </w:rPr>
      </w:pPr>
      <w:r>
        <w:t>Print the corresponding messages described above</w:t>
      </w:r>
      <w:r>
        <w:rPr>
          <w:lang w:val="bg-BG"/>
        </w:rPr>
        <w:t>.</w:t>
      </w:r>
    </w:p>
    <w:p w14:paraId="00BBE801" w14:textId="77777777" w:rsidR="005E559C" w:rsidRDefault="005E559C" w:rsidP="00E83048">
      <w:pPr>
        <w:pStyle w:val="Heading3"/>
      </w:pPr>
      <w:r>
        <w:t>Examples</w:t>
      </w:r>
    </w:p>
    <w:tbl>
      <w:tblPr>
        <w:tblStyle w:val="TableGrid"/>
        <w:tblW w:w="104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83"/>
        <w:gridCol w:w="3357"/>
      </w:tblGrid>
      <w:tr w:rsidR="005E559C" w14:paraId="19FA3D96" w14:textId="77777777" w:rsidTr="00D7551B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3C0218A" w14:textId="77777777" w:rsidR="005E559C" w:rsidRDefault="005E559C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CD3874C" w14:textId="77777777" w:rsidR="005E559C" w:rsidRDefault="005E559C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5E559C" w14:paraId="1C42C11E" w14:textId="77777777" w:rsidTr="00D7551B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96834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lastRenderedPageBreak/>
              <w:t>rat 10|bat 20|potion 10|rat 10|chest 100|boss 70|chest 1000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BF5C05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1D3A1073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bat.</w:t>
            </w:r>
          </w:p>
          <w:p w14:paraId="5795BD14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for 10 hp.</w:t>
            </w:r>
          </w:p>
          <w:p w14:paraId="2683960A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80 hp.</w:t>
            </w:r>
          </w:p>
          <w:p w14:paraId="211FB515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5872A9FD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41F03410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died! Killed by boss.</w:t>
            </w:r>
          </w:p>
          <w:p w14:paraId="370A2BE5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Best room: 6</w:t>
            </w:r>
          </w:p>
        </w:tc>
      </w:tr>
      <w:tr w:rsidR="005E559C" w14:paraId="6D7025A0" w14:textId="77777777" w:rsidTr="00D7551B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7F755F8" w14:textId="77777777" w:rsidR="005E559C" w:rsidRDefault="005E559C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6A9DC2A" w14:textId="77777777" w:rsidR="005E559C" w:rsidRDefault="005E559C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5E559C" w14:paraId="4D076693" w14:textId="77777777" w:rsidTr="00D7551B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605A66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a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t 10|potion 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30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|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orc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10|chest 10|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snake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25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|chest 1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10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78A47D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cat.</w:t>
            </w:r>
          </w:p>
          <w:p w14:paraId="404B3A69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for 10 hp.</w:t>
            </w:r>
          </w:p>
          <w:p w14:paraId="210CA750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100 hp.</w:t>
            </w:r>
          </w:p>
          <w:p w14:paraId="7D7B6161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orc.</w:t>
            </w:r>
          </w:p>
          <w:p w14:paraId="0153C4B9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05AE91B3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snake.</w:t>
            </w:r>
          </w:p>
          <w:p w14:paraId="1518451E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5F203AA4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've made it!</w:t>
            </w:r>
          </w:p>
          <w:p w14:paraId="72767CA0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Bitc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oins: 120</w:t>
            </w:r>
          </w:p>
          <w:p w14:paraId="4697EA61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Health: 65</w:t>
            </w:r>
          </w:p>
        </w:tc>
      </w:tr>
    </w:tbl>
    <w:p w14:paraId="0EA4A720" w14:textId="34126049" w:rsidR="00435909" w:rsidRDefault="00435909" w:rsidP="00435909">
      <w:pPr>
        <w:pStyle w:val="Heading3"/>
      </w:pPr>
      <w:r>
        <w:t>JS Input / Output</w:t>
      </w:r>
    </w:p>
    <w:tbl>
      <w:tblPr>
        <w:tblStyle w:val="TableGrid"/>
        <w:tblW w:w="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83"/>
        <w:gridCol w:w="3357"/>
      </w:tblGrid>
      <w:tr w:rsidR="00435909" w14:paraId="6A065A07" w14:textId="77777777" w:rsidTr="00435909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DAC3B68" w14:textId="77777777" w:rsidR="00435909" w:rsidRDefault="00435909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36FFB3E" w14:textId="77777777" w:rsidR="00435909" w:rsidRDefault="00435909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435909" w14:paraId="756EB486" w14:textId="77777777" w:rsidTr="00435909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B8BCF3" w14:textId="5C4863CD" w:rsidR="00435909" w:rsidRPr="00563FD6" w:rsidRDefault="00563FD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435909">
              <w:rPr>
                <w:rFonts w:ascii="Consolas" w:eastAsia="Calibri" w:hAnsi="Consolas" w:cs="Times New Roman"/>
                <w:noProof/>
                <w:lang w:val="bg-BG"/>
              </w:rPr>
              <w:t>rat 10|bat 20|potion 10|rat 10|chest 100|boss 70|chest 10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357A2A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109C6677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bat.</w:t>
            </w:r>
          </w:p>
          <w:p w14:paraId="5B13A876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for 10 hp.</w:t>
            </w:r>
          </w:p>
          <w:p w14:paraId="1C32B0C7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80 hp.</w:t>
            </w:r>
          </w:p>
          <w:p w14:paraId="5FB48A13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2C21D531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28FC8DEC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died! Killed by boss.</w:t>
            </w:r>
          </w:p>
          <w:p w14:paraId="7BDD5765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Best room: 6</w:t>
            </w:r>
          </w:p>
        </w:tc>
      </w:tr>
      <w:tr w:rsidR="00435909" w14:paraId="25BD6362" w14:textId="77777777" w:rsidTr="00435909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3107C2E" w14:textId="77777777" w:rsidR="00435909" w:rsidRDefault="00435909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A78C229" w14:textId="77777777" w:rsidR="00435909" w:rsidRDefault="00435909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435909" w14:paraId="6067C16A" w14:textId="77777777" w:rsidTr="00435909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A5AD3" w14:textId="50852D6D" w:rsidR="00435909" w:rsidRDefault="00563FD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 w:rsidR="00435909">
              <w:rPr>
                <w:rFonts w:ascii="Consolas" w:eastAsia="Calibri" w:hAnsi="Consolas" w:cs="Times New Roman"/>
                <w:noProof/>
                <w:lang w:val="en-GB"/>
              </w:rPr>
              <w:t>cat 10|potion 30|orc 10|chest 10|snake 25|chest 110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9B41A5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cat.</w:t>
            </w:r>
          </w:p>
          <w:p w14:paraId="40322D7C" w14:textId="7A7D458B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healed </w:t>
            </w:r>
            <w:r w:rsidR="00563FD6">
              <w:rPr>
                <w:rFonts w:ascii="Consolas" w:eastAsia="Calibri" w:hAnsi="Consolas" w:cs="Times New Roman"/>
                <w:noProof/>
                <w:lang w:val="bg-BG"/>
              </w:rPr>
              <w:t>ѝ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for 10 hp.</w:t>
            </w:r>
          </w:p>
          <w:p w14:paraId="6007C004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100 hp.</w:t>
            </w:r>
          </w:p>
          <w:p w14:paraId="245E4EB8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orc.</w:t>
            </w:r>
          </w:p>
          <w:p w14:paraId="50FEA695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lastRenderedPageBreak/>
              <w:t xml:space="preserve">You found 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544995BE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snake.</w:t>
            </w:r>
          </w:p>
          <w:p w14:paraId="26027E48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48B344FB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've made it!</w:t>
            </w:r>
          </w:p>
          <w:p w14:paraId="206A2D33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Bitc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oins: 120</w:t>
            </w:r>
          </w:p>
          <w:p w14:paraId="2454B31A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Health: 65</w:t>
            </w:r>
          </w:p>
        </w:tc>
      </w:tr>
    </w:tbl>
    <w:p w14:paraId="592EBD29" w14:textId="0D34F671" w:rsidR="00640502" w:rsidRPr="005E559C" w:rsidRDefault="00640502" w:rsidP="005E559C"/>
    <w:sectPr w:rsidR="00640502" w:rsidRPr="005E559C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61EC7D" w14:textId="77777777" w:rsidR="00EE1554" w:rsidRDefault="00EE1554" w:rsidP="008068A2">
      <w:pPr>
        <w:spacing w:after="0" w:line="240" w:lineRule="auto"/>
      </w:pPr>
      <w:r>
        <w:separator/>
      </w:r>
    </w:p>
  </w:endnote>
  <w:endnote w:type="continuationSeparator" w:id="0">
    <w:p w14:paraId="357262E9" w14:textId="77777777" w:rsidR="00EE1554" w:rsidRDefault="00EE155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4D807" w14:textId="77777777" w:rsidR="00D179CD" w:rsidRDefault="00D179CD" w:rsidP="00D179C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4DF738C" wp14:editId="0B607617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5C818B9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0E9EF4A0" wp14:editId="031B4E4F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AF9CBAE" w14:textId="77777777" w:rsidR="00D179CD" w:rsidRDefault="00D179CD" w:rsidP="00D179CD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4C07AEAC" w14:textId="77777777" w:rsidR="00D179CD" w:rsidRDefault="00D179CD" w:rsidP="00D179CD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C4DBDE" wp14:editId="6433B641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EE3B6F4" wp14:editId="70EE7239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A0EEC5" wp14:editId="66F4AAFE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350D1A7" wp14:editId="5E87C56A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9AD53DE" wp14:editId="297735C1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55F93D" wp14:editId="464787FB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1387476" wp14:editId="2DD8A943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BE2335F" wp14:editId="5FD9C104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FCE99E2" wp14:editId="73F24E5D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E9EF4A0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2AF9CBAE" w14:textId="77777777" w:rsidR="00D179CD" w:rsidRDefault="00D179CD" w:rsidP="00D179CD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4C07AEAC" w14:textId="77777777" w:rsidR="00D179CD" w:rsidRDefault="00D179CD" w:rsidP="00D179CD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C4DBDE" wp14:editId="6433B641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EE3B6F4" wp14:editId="70EE7239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A0EEC5" wp14:editId="66F4AAFE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350D1A7" wp14:editId="5E87C56A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9AD53DE" wp14:editId="297735C1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55F93D" wp14:editId="464787FB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1387476" wp14:editId="2DD8A943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BE2335F" wp14:editId="5FD9C104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FCE99E2" wp14:editId="73F24E5D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997D84F" wp14:editId="61521D9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1B528C4" w14:textId="77777777" w:rsidR="00D179CD" w:rsidRDefault="00D179CD" w:rsidP="00D179CD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997D84F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31B528C4" w14:textId="77777777" w:rsidR="00D179CD" w:rsidRDefault="00D179CD" w:rsidP="00D179CD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264671B1" wp14:editId="7784577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DE9BF19" w14:textId="77777777" w:rsidR="00D179CD" w:rsidRDefault="00D179CD" w:rsidP="00D179CD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64671B1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0DE9BF19" w14:textId="77777777" w:rsidR="00D179CD" w:rsidRDefault="00D179CD" w:rsidP="00D179CD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2B1D1520" wp14:editId="15C047D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0F07C5A" w14:textId="77777777" w:rsidR="00D179CD" w:rsidRPr="00D13204" w:rsidRDefault="00D179CD" w:rsidP="00D179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5E20AC" w14:textId="77777777" w:rsidR="00EE1554" w:rsidRDefault="00EE1554" w:rsidP="008068A2">
      <w:pPr>
        <w:spacing w:after="0" w:line="240" w:lineRule="auto"/>
      </w:pPr>
      <w:r>
        <w:separator/>
      </w:r>
    </w:p>
  </w:footnote>
  <w:footnote w:type="continuationSeparator" w:id="0">
    <w:p w14:paraId="7305ECD1" w14:textId="77777777" w:rsidR="00EE1554" w:rsidRDefault="00EE155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799343F"/>
    <w:multiLevelType w:val="hybridMultilevel"/>
    <w:tmpl w:val="0BC61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7Y0MzM3szCxMLVU0lEKTi0uzszPAykwrAUAFlI2g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210"/>
    <w:rsid w:val="001B7060"/>
    <w:rsid w:val="001C1FCD"/>
    <w:rsid w:val="001D2464"/>
    <w:rsid w:val="001D50AE"/>
    <w:rsid w:val="001E1161"/>
    <w:rsid w:val="001E3FEF"/>
    <w:rsid w:val="00202683"/>
    <w:rsid w:val="00215FCE"/>
    <w:rsid w:val="002317EE"/>
    <w:rsid w:val="002326A7"/>
    <w:rsid w:val="00232E7D"/>
    <w:rsid w:val="0025658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4556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5909"/>
    <w:rsid w:val="0047331A"/>
    <w:rsid w:val="0047640B"/>
    <w:rsid w:val="0047644B"/>
    <w:rsid w:val="00476D4B"/>
    <w:rsid w:val="00491748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44CC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3FD6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559C"/>
    <w:rsid w:val="005E6CC9"/>
    <w:rsid w:val="00600083"/>
    <w:rsid w:val="00604363"/>
    <w:rsid w:val="00620C4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5463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2EFB"/>
    <w:rsid w:val="00A02545"/>
    <w:rsid w:val="00A025E6"/>
    <w:rsid w:val="00A05555"/>
    <w:rsid w:val="00A06D89"/>
    <w:rsid w:val="00A07A17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3992"/>
    <w:rsid w:val="00C14C80"/>
    <w:rsid w:val="00C27853"/>
    <w:rsid w:val="00C30DE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41EB"/>
    <w:rsid w:val="00CD0DA4"/>
    <w:rsid w:val="00CD5181"/>
    <w:rsid w:val="00CD7485"/>
    <w:rsid w:val="00CE2360"/>
    <w:rsid w:val="00CE236C"/>
    <w:rsid w:val="00CF0047"/>
    <w:rsid w:val="00D179CD"/>
    <w:rsid w:val="00D22895"/>
    <w:rsid w:val="00D3404A"/>
    <w:rsid w:val="00D4354E"/>
    <w:rsid w:val="00D43F69"/>
    <w:rsid w:val="00D50F79"/>
    <w:rsid w:val="00D73957"/>
    <w:rsid w:val="00D7551B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15E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048"/>
    <w:rsid w:val="00E86D42"/>
    <w:rsid w:val="00E870B8"/>
    <w:rsid w:val="00EA1019"/>
    <w:rsid w:val="00EA3B29"/>
    <w:rsid w:val="00EB7421"/>
    <w:rsid w:val="00EC36F5"/>
    <w:rsid w:val="00EC5A4D"/>
    <w:rsid w:val="00ED0DEA"/>
    <w:rsid w:val="00ED17C4"/>
    <w:rsid w:val="00ED73C4"/>
    <w:rsid w:val="00EE1554"/>
    <w:rsid w:val="00EF255E"/>
    <w:rsid w:val="00F20B48"/>
    <w:rsid w:val="00F258BA"/>
    <w:rsid w:val="00F27E9C"/>
    <w:rsid w:val="00F41F41"/>
    <w:rsid w:val="00F46918"/>
    <w:rsid w:val="00F46DDE"/>
    <w:rsid w:val="00F6257A"/>
    <w:rsid w:val="00F655ED"/>
    <w:rsid w:val="00F7033C"/>
    <w:rsid w:val="00F96D0D"/>
    <w:rsid w:val="00F976AD"/>
    <w:rsid w:val="00FA6461"/>
    <w:rsid w:val="00FB08C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uiPriority w:val="59"/>
    <w:rsid w:val="005044CC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ameContents">
    <w:name w:val="Frame Contents"/>
    <w:basedOn w:val="Normal"/>
    <w:qFormat/>
    <w:rsid w:val="00D179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9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9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028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383DCA-9519-4EEA-966D-4BF3AB5D09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412</Words>
  <Characters>234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17</cp:revision>
  <cp:lastPrinted>2015-10-26T22:35:00Z</cp:lastPrinted>
  <dcterms:created xsi:type="dcterms:W3CDTF">2019-11-12T12:29:00Z</dcterms:created>
  <dcterms:modified xsi:type="dcterms:W3CDTF">2021-09-09T12:34:00Z</dcterms:modified>
  <cp:category>computer programming;programming;software development;software engineering</cp:category>
</cp:coreProperties>
</file>